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B26FED">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B26FED">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B26FED">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B26FED">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B26FED">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B26FED">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B26FED">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B26FED">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B26FED">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B26FED">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B26FED">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B26FED">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B26FED">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B26FED">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B26FED">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B26FED">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B26FED">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B26FED">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B26FED">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B26FED">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B26FED">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B26FED">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B26FED">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B26FED">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B26FED">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 xml:space="preserve">private </w:t>
      </w:r>
      <w:r w:rsidR="00815CA4">
        <w:rPr>
          <w:highlight w:val="white"/>
          <w:lang w:val="nb-NO"/>
        </w:rPr>
        <w:t xml:space="preserve">readonly </w:t>
      </w:r>
      <w:r w:rsidRPr="00492109">
        <w:rPr>
          <w:highlight w:val="white"/>
          <w:lang w:val="nb-NO"/>
        </w:rPr>
        <w:t>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b/>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 xml:space="preserve">private </w:t>
      </w:r>
      <w:r w:rsidR="00773A3F">
        <w:rPr>
          <w:highlight w:val="white"/>
          <w:lang w:val="nb-NO"/>
        </w:rPr>
        <w:t xml:space="preserve">readonly </w:t>
      </w:r>
      <w:r w:rsidRPr="00492109">
        <w:rPr>
          <w:highlight w:val="white"/>
          <w:lang w:val="nb-NO"/>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b/>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b/>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26FED"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26FE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26FE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26FE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26FE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26FE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26FE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26FE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26FE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E2055A" w:rsidRDefault="002D4602" w:rsidP="002D4602">
      <w:pPr>
        <w:pStyle w:val="Code"/>
        <w:rPr>
          <w:highlight w:val="white"/>
          <w:lang w:val="en-GB"/>
        </w:rPr>
      </w:pPr>
      <w:r w:rsidRPr="00D971AA">
        <w:rPr>
          <w:highlight w:val="white"/>
          <w:lang w:val="sv-SE"/>
        </w:rPr>
        <w:t xml:space="preserve">  </w:t>
      </w:r>
      <w:r w:rsidRPr="00E2055A">
        <w:rPr>
          <w:highlight w:val="white"/>
          <w:lang w:val="en-GB"/>
        </w:rPr>
        <w:t>}</w:t>
      </w:r>
    </w:p>
    <w:p w14:paraId="47DE994E" w14:textId="77777777" w:rsidR="002D4602" w:rsidRPr="00E2055A"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E2055A">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26FE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26FE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26F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26F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26FE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26FE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26F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26F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26F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26FE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26FE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26FE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26FE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26FE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26FE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9</Pages>
  <Words>132200</Words>
  <Characters>753540</Characters>
  <Application>Microsoft Office Word</Application>
  <DocSecurity>0</DocSecurity>
  <Lines>6279</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2-26T13:23:00Z</dcterms:created>
  <dcterms:modified xsi:type="dcterms:W3CDTF">2022-02-26T13:23:00Z</dcterms:modified>
</cp:coreProperties>
</file>